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692190" w14:textId="499A71C2" w:rsidR="006A6C0D" w:rsidRPr="004C3915" w:rsidRDefault="00534ECF" w:rsidP="00FB56A7">
      <w:pPr>
        <w:rPr>
          <w:rFonts w:ascii="Sakkal Majalla" w:hAnsi="Sakkal Majalla" w:cs="Sakkal Majalla"/>
          <w:b/>
          <w:bCs/>
          <w:color w:val="FF0000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5A87B9" wp14:editId="55D773AA">
                <wp:simplePos x="0" y="0"/>
                <wp:positionH relativeFrom="page">
                  <wp:posOffset>19050</wp:posOffset>
                </wp:positionH>
                <wp:positionV relativeFrom="paragraph">
                  <wp:posOffset>-194310</wp:posOffset>
                </wp:positionV>
                <wp:extent cx="7734300" cy="676275"/>
                <wp:effectExtent l="0" t="0" r="0" b="952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4300" cy="6762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  <a:alpha val="39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B138DA" w14:textId="6CBFE781" w:rsidR="00534ECF" w:rsidRPr="00FB56A7" w:rsidRDefault="00534ECF" w:rsidP="00534ECF">
                            <w:pPr>
                              <w:jc w:val="center"/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FB56A7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نموذج </w:t>
                            </w:r>
                            <w:r w:rsidR="00011681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تقرير نهائي | </w:t>
                            </w:r>
                            <w:bookmarkStart w:id="0" w:name="_GoBack"/>
                            <w:r w:rsidR="00011681"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</w:rPr>
                              <w:t>Final Report Form</w:t>
                            </w:r>
                            <w:bookmarkEnd w:id="0"/>
                          </w:p>
                          <w:p w14:paraId="56DEC08F" w14:textId="2FB72695" w:rsidR="00534ECF" w:rsidRPr="00011681" w:rsidRDefault="00534ECF" w:rsidP="00534ECF">
                            <w:pPr>
                              <w:jc w:val="center"/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color w:val="FF0000"/>
                                <w:sz w:val="22"/>
                                <w:szCs w:val="22"/>
                                <w:rtl/>
                              </w:rPr>
                            </w:pPr>
                            <w:r w:rsidRPr="00011681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color w:val="FF0000"/>
                                <w:sz w:val="22"/>
                                <w:szCs w:val="22"/>
                                <w:rtl/>
                              </w:rPr>
                              <w:t>يجب اكمال هذا النموذج من قبل الباحث الرئيسي في هذا المشروع المدعوم من عمادة البحث العلمي في جامعة القصيم</w:t>
                            </w:r>
                          </w:p>
                          <w:p w14:paraId="204FF36E" w14:textId="607C80DD" w:rsidR="00011681" w:rsidRPr="00011681" w:rsidRDefault="00011681" w:rsidP="00534ECF">
                            <w:pPr>
                              <w:jc w:val="center"/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To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e Completed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y The Principal Investigator of The Research Project Funded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y SRD-QU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5A87B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1.5pt;margin-top:-15.3pt;width:609pt;height:53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" fillcolor="#dbdbdb [1302]" stroked="f">
                <v:fill opacity="25443f"/>
                <v:textbox inset=",0,,0">
                  <w:txbxContent>
                    <w:p w14:paraId="11B138DA" w14:textId="6CBFE781" w:rsidR="00534ECF" w:rsidRPr="00FB56A7" w:rsidRDefault="00534ECF" w:rsidP="00534ECF">
                      <w:pPr>
                        <w:jc w:val="center"/>
                        <w:rPr>
                          <w:rFonts w:ascii="Sakkal Majalla" w:hAnsi="Sakkal Majalla" w:cs="Sakkal Majalla" w:hint="c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FB56A7"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نموذج </w:t>
                      </w:r>
                      <w:r w:rsidR="00011681">
                        <w:rPr>
                          <w:rFonts w:ascii="Sakkal Majalla" w:hAnsi="Sakkal Majalla" w:cs="Sakkal Majall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تقرير نهائي | </w:t>
                      </w:r>
                      <w:bookmarkStart w:id="1" w:name="_GoBack"/>
                      <w:r w:rsidR="00011681" w:rsidRPr="00011681"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</w:rPr>
                        <w:t>Final Report Form</w:t>
                      </w:r>
                      <w:bookmarkEnd w:id="1"/>
                    </w:p>
                    <w:p w14:paraId="56DEC08F" w14:textId="2FB72695" w:rsidR="00534ECF" w:rsidRPr="00011681" w:rsidRDefault="00534ECF" w:rsidP="00534ECF">
                      <w:pPr>
                        <w:jc w:val="center"/>
                        <w:rPr>
                          <w:rFonts w:ascii="Sakkal Majalla" w:hAnsi="Sakkal Majalla" w:cs="Sakkal Majalla" w:hint="cs"/>
                          <w:b/>
                          <w:bCs/>
                          <w:color w:val="FF0000"/>
                          <w:sz w:val="22"/>
                          <w:szCs w:val="22"/>
                          <w:rtl/>
                        </w:rPr>
                      </w:pPr>
                      <w:r w:rsidRPr="00011681">
                        <w:rPr>
                          <w:rFonts w:ascii="Sakkal Majalla" w:hAnsi="Sakkal Majalla" w:cs="Sakkal Majalla" w:hint="cs"/>
                          <w:b/>
                          <w:bCs/>
                          <w:color w:val="FF0000"/>
                          <w:sz w:val="22"/>
                          <w:szCs w:val="22"/>
                          <w:rtl/>
                        </w:rPr>
                        <w:t>يجب اكمال هذا النموذج من قبل الباحث الرئيسي في هذا المشروع المدعوم من عمادة البحث العلمي في جامعة القصيم</w:t>
                      </w:r>
                    </w:p>
                    <w:p w14:paraId="204FF36E" w14:textId="607C80DD" w:rsidR="00011681" w:rsidRPr="00011681" w:rsidRDefault="00011681" w:rsidP="00534ECF">
                      <w:pPr>
                        <w:jc w:val="center"/>
                        <w:rPr>
                          <w:rFonts w:ascii="Sakkal Majalla" w:hAnsi="Sakkal Majalla" w:cs="Sakkal Majalla" w:hint="c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To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e Completed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y The Principal Investigator of The Research Project Funded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y SRD-Q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70A41B1" w14:textId="77777777" w:rsidR="00534ECF" w:rsidRDefault="00534ECF" w:rsidP="00534ECF">
      <w:pPr>
        <w:pStyle w:val="a3"/>
        <w:rPr>
          <w:rFonts w:ascii="Sakkal Majalla" w:hAnsi="Sakkal Majalla" w:cs="Sakkal Majalla"/>
          <w:rtl/>
          <w:lang w:val="en-GB"/>
        </w:rPr>
      </w:pPr>
    </w:p>
    <w:p w14:paraId="48B703C3" w14:textId="783A5EE1" w:rsidR="00D65BD2" w:rsidRDefault="00D65BD2" w:rsidP="003B40C6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256C463" w14:textId="05B9047A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5ED6F33" w14:textId="20CFB7D1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bidiVisual/>
        <w:tblW w:w="10214" w:type="dxa"/>
        <w:tblInd w:w="-42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103"/>
        <w:gridCol w:w="5111"/>
      </w:tblGrid>
      <w:tr w:rsidR="00011681" w:rsidRPr="00011681" w14:paraId="172EB1EF" w14:textId="77777777" w:rsidTr="00011681">
        <w:tc>
          <w:tcPr>
            <w:tcW w:w="5103" w:type="dxa"/>
            <w:vAlign w:val="center"/>
          </w:tcPr>
          <w:p w14:paraId="2DE948F7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عنوان  المشروع البحثي</w:t>
            </w:r>
          </w:p>
          <w:p w14:paraId="69A0ED4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itle of the research project</w:t>
            </w:r>
          </w:p>
        </w:tc>
        <w:tc>
          <w:tcPr>
            <w:tcW w:w="5111" w:type="dxa"/>
            <w:vAlign w:val="center"/>
          </w:tcPr>
          <w:p w14:paraId="5DBC2D9C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47ACE168" w14:textId="77777777" w:rsidTr="00011681">
        <w:tc>
          <w:tcPr>
            <w:tcW w:w="5103" w:type="dxa"/>
            <w:vAlign w:val="center"/>
          </w:tcPr>
          <w:p w14:paraId="756CE5C1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رقم المشروع البحثي</w:t>
            </w:r>
          </w:p>
          <w:p w14:paraId="6DB70556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Research project No</w:t>
            </w:r>
          </w:p>
        </w:tc>
        <w:tc>
          <w:tcPr>
            <w:tcW w:w="5111" w:type="dxa"/>
            <w:vAlign w:val="center"/>
          </w:tcPr>
          <w:p w14:paraId="2154A78F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66B29E01" w14:textId="77777777" w:rsidTr="00011681">
        <w:tc>
          <w:tcPr>
            <w:tcW w:w="5103" w:type="dxa"/>
            <w:vAlign w:val="center"/>
          </w:tcPr>
          <w:p w14:paraId="4E501F0F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تاريخ البدء في عمل المشروع البحثي</w:t>
            </w:r>
          </w:p>
          <w:p w14:paraId="72C458D7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Start date of the research project</w:t>
            </w:r>
          </w:p>
        </w:tc>
        <w:tc>
          <w:tcPr>
            <w:tcW w:w="5111" w:type="dxa"/>
            <w:vAlign w:val="center"/>
          </w:tcPr>
          <w:p w14:paraId="71911A80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eastAsia="ar-SA"/>
              </w:rPr>
            </w:pPr>
          </w:p>
        </w:tc>
      </w:tr>
      <w:tr w:rsidR="00011681" w:rsidRPr="00011681" w14:paraId="3C05B450" w14:textId="77777777" w:rsidTr="00011681">
        <w:tc>
          <w:tcPr>
            <w:tcW w:w="5103" w:type="dxa"/>
            <w:vAlign w:val="center"/>
          </w:tcPr>
          <w:p w14:paraId="6D646FC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تاريخ إنتهاء العمل في المشروع المشروع</w:t>
            </w:r>
          </w:p>
          <w:p w14:paraId="41219A02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he project completion date</w:t>
            </w:r>
          </w:p>
        </w:tc>
        <w:tc>
          <w:tcPr>
            <w:tcW w:w="5111" w:type="dxa"/>
            <w:vAlign w:val="center"/>
          </w:tcPr>
          <w:p w14:paraId="411E21DB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555997A4" w14:textId="77777777" w:rsidTr="00011681">
        <w:tc>
          <w:tcPr>
            <w:tcW w:w="5103" w:type="dxa"/>
            <w:vAlign w:val="center"/>
          </w:tcPr>
          <w:p w14:paraId="41E32E2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ميزانية المشروع</w:t>
            </w:r>
          </w:p>
          <w:p w14:paraId="436ED793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Project budget</w:t>
            </w:r>
          </w:p>
        </w:tc>
        <w:tc>
          <w:tcPr>
            <w:tcW w:w="5111" w:type="dxa"/>
            <w:vAlign w:val="center"/>
          </w:tcPr>
          <w:p w14:paraId="0E5105D6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7AD8766D" w14:textId="77777777" w:rsidTr="00011681">
        <w:tc>
          <w:tcPr>
            <w:tcW w:w="5103" w:type="dxa"/>
            <w:vAlign w:val="center"/>
          </w:tcPr>
          <w:p w14:paraId="691B518E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الباحث الرئيس للمشروع</w:t>
            </w:r>
          </w:p>
          <w:p w14:paraId="5814B2C4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Principal investigator for the project</w:t>
            </w:r>
          </w:p>
        </w:tc>
        <w:tc>
          <w:tcPr>
            <w:tcW w:w="5111" w:type="dxa"/>
            <w:vAlign w:val="center"/>
          </w:tcPr>
          <w:p w14:paraId="2D1ADE8C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 w:hint="cs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70C4F5B1" w14:textId="77777777" w:rsidTr="00011681">
        <w:tc>
          <w:tcPr>
            <w:tcW w:w="5103" w:type="dxa"/>
            <w:vAlign w:val="center"/>
          </w:tcPr>
          <w:p w14:paraId="5D441E12" w14:textId="4F126B41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المبلغ الذي تم صرفه من ميزانية المشروع</w:t>
            </w:r>
          </w:p>
          <w:p w14:paraId="194276BA" w14:textId="10A98272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he amount that has been disbursed from the budget of the project</w:t>
            </w:r>
          </w:p>
        </w:tc>
        <w:tc>
          <w:tcPr>
            <w:tcW w:w="5111" w:type="dxa"/>
            <w:vAlign w:val="center"/>
          </w:tcPr>
          <w:p w14:paraId="25D17D69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</w:tbl>
    <w:p w14:paraId="5BCBA0EB" w14:textId="51FDFD1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17E46076" w14:textId="2F554C4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65D4A70" w14:textId="791DFD7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E92D937" w14:textId="329672E6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0C2C31C" w14:textId="5AC3F60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AC2DAEA" w14:textId="10551176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bidiVisual/>
        <w:tblW w:w="10355" w:type="dxa"/>
        <w:tblInd w:w="-44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591"/>
        <w:gridCol w:w="1030"/>
        <w:gridCol w:w="4734"/>
      </w:tblGrid>
      <w:tr w:rsidR="00011681" w:rsidRPr="00011681" w14:paraId="23E49FDD" w14:textId="77777777" w:rsidTr="00011681">
        <w:tc>
          <w:tcPr>
            <w:tcW w:w="4688" w:type="dxa"/>
            <w:vAlign w:val="center"/>
          </w:tcPr>
          <w:p w14:paraId="71F137FD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 w:hint="cs"/>
                <w:b/>
                <w:bCs/>
                <w:sz w:val="32"/>
                <w:szCs w:val="32"/>
                <w:rtl/>
              </w:rPr>
              <w:lastRenderedPageBreak/>
              <w:t>محتويات التقرير</w:t>
            </w:r>
          </w:p>
        </w:tc>
        <w:tc>
          <w:tcPr>
            <w:tcW w:w="844" w:type="dxa"/>
            <w:vAlign w:val="center"/>
          </w:tcPr>
          <w:p w14:paraId="4DFDCD0F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 w:hint="cs"/>
                <w:b/>
                <w:bCs/>
                <w:sz w:val="32"/>
                <w:szCs w:val="32"/>
                <w:rtl/>
              </w:rPr>
              <w:t>الصفحة</w:t>
            </w:r>
          </w:p>
          <w:p w14:paraId="1CB0A4DF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</w:rPr>
            </w:pPr>
            <w:r w:rsidRPr="00011681">
              <w:rPr>
                <w:rFonts w:cs="Sakkal Majalla"/>
                <w:b/>
                <w:bCs/>
                <w:sz w:val="32"/>
                <w:szCs w:val="32"/>
              </w:rPr>
              <w:t>Page</w:t>
            </w:r>
          </w:p>
        </w:tc>
        <w:tc>
          <w:tcPr>
            <w:tcW w:w="4823" w:type="dxa"/>
            <w:vAlign w:val="center"/>
          </w:tcPr>
          <w:p w14:paraId="3FB1D27B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/>
                <w:b/>
                <w:bCs/>
                <w:sz w:val="32"/>
                <w:szCs w:val="32"/>
              </w:rPr>
              <w:t>Report Contents</w:t>
            </w:r>
          </w:p>
        </w:tc>
      </w:tr>
      <w:tr w:rsidR="00011681" w14:paraId="247997C8" w14:textId="77777777" w:rsidTr="00011681">
        <w:tc>
          <w:tcPr>
            <w:tcW w:w="4688" w:type="dxa"/>
            <w:vAlign w:val="center"/>
          </w:tcPr>
          <w:p w14:paraId="14D59956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صفحة الغلاف </w:t>
            </w:r>
          </w:p>
        </w:tc>
        <w:tc>
          <w:tcPr>
            <w:tcW w:w="844" w:type="dxa"/>
          </w:tcPr>
          <w:p w14:paraId="6168269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739E8C4F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Cover page</w:t>
            </w:r>
          </w:p>
        </w:tc>
      </w:tr>
      <w:tr w:rsidR="00011681" w14:paraId="7AE612E9" w14:textId="77777777" w:rsidTr="00011681">
        <w:tc>
          <w:tcPr>
            <w:tcW w:w="4688" w:type="dxa"/>
            <w:vAlign w:val="center"/>
          </w:tcPr>
          <w:p w14:paraId="67C0887B" w14:textId="7D8E4B82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باللغة العربية للمشروع كامل</w:t>
            </w:r>
          </w:p>
        </w:tc>
        <w:tc>
          <w:tcPr>
            <w:tcW w:w="844" w:type="dxa"/>
          </w:tcPr>
          <w:p w14:paraId="6040B2B2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D14329A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Abstract in Arabic</w:t>
            </w:r>
          </w:p>
        </w:tc>
      </w:tr>
      <w:tr w:rsidR="00011681" w14:paraId="7ECF53B3" w14:textId="77777777" w:rsidTr="00011681">
        <w:tc>
          <w:tcPr>
            <w:tcW w:w="4688" w:type="dxa"/>
            <w:vAlign w:val="center"/>
          </w:tcPr>
          <w:p w14:paraId="67707418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باللغة الإنجليزية للمشروع كامل</w:t>
            </w:r>
          </w:p>
        </w:tc>
        <w:tc>
          <w:tcPr>
            <w:tcW w:w="844" w:type="dxa"/>
          </w:tcPr>
          <w:p w14:paraId="6022BBD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F8E3D38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Abstract in English</w:t>
            </w:r>
          </w:p>
        </w:tc>
      </w:tr>
      <w:tr w:rsidR="00011681" w14:paraId="20C06CDC" w14:textId="77777777" w:rsidTr="00011681">
        <w:tc>
          <w:tcPr>
            <w:tcW w:w="4688" w:type="dxa"/>
            <w:vAlign w:val="center"/>
          </w:tcPr>
          <w:p w14:paraId="72CAE95E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أهداف المشروع</w:t>
            </w:r>
          </w:p>
        </w:tc>
        <w:tc>
          <w:tcPr>
            <w:tcW w:w="844" w:type="dxa"/>
          </w:tcPr>
          <w:p w14:paraId="6D67B85A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3F18429E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Project objectives</w:t>
            </w:r>
          </w:p>
        </w:tc>
      </w:tr>
      <w:tr w:rsidR="00011681" w14:paraId="44B88822" w14:textId="77777777" w:rsidTr="00011681">
        <w:tc>
          <w:tcPr>
            <w:tcW w:w="4688" w:type="dxa"/>
            <w:vAlign w:val="center"/>
          </w:tcPr>
          <w:p w14:paraId="111CF603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وأهداف المشروع المتحققة في النشر الأول</w:t>
            </w:r>
          </w:p>
        </w:tc>
        <w:tc>
          <w:tcPr>
            <w:tcW w:w="844" w:type="dxa"/>
          </w:tcPr>
          <w:p w14:paraId="1F168C83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3F1932A4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Exclusive summary and project's objectives achieved in the First Paper</w:t>
            </w:r>
          </w:p>
        </w:tc>
      </w:tr>
      <w:tr w:rsidR="00011681" w14:paraId="62AB3AA6" w14:textId="77777777" w:rsidTr="00011681">
        <w:tc>
          <w:tcPr>
            <w:tcW w:w="4688" w:type="dxa"/>
            <w:vAlign w:val="center"/>
          </w:tcPr>
          <w:p w14:paraId="764B4FEC" w14:textId="77777777" w:rsidR="00011681" w:rsidRDefault="00011681" w:rsidP="00011681">
            <w:pPr>
              <w:rPr>
                <w:rFonts w:cs="Sakkal Majalla" w:hint="cs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النشر الأول </w:t>
            </w:r>
          </w:p>
        </w:tc>
        <w:tc>
          <w:tcPr>
            <w:tcW w:w="844" w:type="dxa"/>
          </w:tcPr>
          <w:p w14:paraId="42460D31" w14:textId="77777777" w:rsidR="00011681" w:rsidRDefault="00011681" w:rsidP="007B4D4E">
            <w:pPr>
              <w:rPr>
                <w:rFonts w:cs="Sakkal Majalla" w:hint="cs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1474DF67" w14:textId="76FEBC9F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First Paper</w:t>
            </w:r>
            <w:r>
              <w:rPr>
                <w:rFonts w:ascii="Sakkal Majalla" w:hAnsi="Sakkal Majalla" w:cs="Sakkal Majalla"/>
                <w:sz w:val="32"/>
                <w:szCs w:val="32"/>
              </w:rPr>
              <w:t xml:space="preserve"> (as it's)</w:t>
            </w:r>
          </w:p>
        </w:tc>
      </w:tr>
      <w:tr w:rsidR="00011681" w14:paraId="5D766ADD" w14:textId="77777777" w:rsidTr="00011681">
        <w:tc>
          <w:tcPr>
            <w:tcW w:w="4688" w:type="dxa"/>
            <w:vAlign w:val="center"/>
          </w:tcPr>
          <w:p w14:paraId="5DF5D00A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و</w:t>
            </w:r>
            <w:r w:rsidRPr="00E07DD3">
              <w:rPr>
                <w:rFonts w:cs="Sakkal Majalla"/>
                <w:sz w:val="32"/>
                <w:szCs w:val="32"/>
                <w:rtl/>
              </w:rPr>
              <w:t xml:space="preserve">أهداف </w:t>
            </w:r>
            <w:r>
              <w:rPr>
                <w:rFonts w:cs="Sakkal Majalla" w:hint="cs"/>
                <w:sz w:val="32"/>
                <w:szCs w:val="32"/>
                <w:rtl/>
              </w:rPr>
              <w:t>المشروع</w:t>
            </w:r>
            <w:r w:rsidRPr="00E07DD3">
              <w:rPr>
                <w:rFonts w:cs="Sakkal Majalla"/>
                <w:sz w:val="32"/>
                <w:szCs w:val="32"/>
                <w:rtl/>
              </w:rPr>
              <w:t xml:space="preserve"> المتحققة في النشر </w:t>
            </w:r>
            <w:r>
              <w:rPr>
                <w:rFonts w:cs="Sakkal Majalla" w:hint="cs"/>
                <w:sz w:val="32"/>
                <w:szCs w:val="32"/>
                <w:rtl/>
              </w:rPr>
              <w:t>الثاني</w:t>
            </w:r>
          </w:p>
        </w:tc>
        <w:tc>
          <w:tcPr>
            <w:tcW w:w="844" w:type="dxa"/>
          </w:tcPr>
          <w:p w14:paraId="3A3AF264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0271A93E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Exclusive summary and project's objectives achieved in the second paper</w:t>
            </w:r>
          </w:p>
        </w:tc>
      </w:tr>
      <w:tr w:rsidR="00011681" w14:paraId="663973E0" w14:textId="77777777" w:rsidTr="00011681">
        <w:tc>
          <w:tcPr>
            <w:tcW w:w="4688" w:type="dxa"/>
            <w:vAlign w:val="center"/>
          </w:tcPr>
          <w:p w14:paraId="22EE9B19" w14:textId="77777777" w:rsidR="00011681" w:rsidRDefault="00011681" w:rsidP="00011681">
            <w:pPr>
              <w:rPr>
                <w:rFonts w:cs="Sakkal Majalla" w:hint="cs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النشر الثاني</w:t>
            </w:r>
          </w:p>
        </w:tc>
        <w:tc>
          <w:tcPr>
            <w:tcW w:w="844" w:type="dxa"/>
          </w:tcPr>
          <w:p w14:paraId="36C0CD66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1D948831" w14:textId="38238202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Second Paper</w:t>
            </w:r>
            <w:r>
              <w:rPr>
                <w:rFonts w:ascii="Sakkal Majalla" w:hAnsi="Sakkal Majalla" w:cs="Sakkal Majalla"/>
                <w:sz w:val="32"/>
                <w:szCs w:val="32"/>
              </w:rPr>
              <w:t xml:space="preserve"> </w:t>
            </w:r>
            <w:r>
              <w:rPr>
                <w:rFonts w:ascii="Sakkal Majalla" w:hAnsi="Sakkal Majalla" w:cs="Sakkal Majalla"/>
                <w:sz w:val="32"/>
                <w:szCs w:val="32"/>
              </w:rPr>
              <w:t>(as it's)</w:t>
            </w:r>
          </w:p>
        </w:tc>
      </w:tr>
      <w:tr w:rsidR="00011681" w14:paraId="1C03B79E" w14:textId="77777777" w:rsidTr="00011681">
        <w:tc>
          <w:tcPr>
            <w:tcW w:w="4688" w:type="dxa"/>
            <w:vAlign w:val="center"/>
          </w:tcPr>
          <w:p w14:paraId="451F3B6E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الجهات المستفيدة من المشروع </w:t>
            </w:r>
          </w:p>
        </w:tc>
        <w:tc>
          <w:tcPr>
            <w:tcW w:w="844" w:type="dxa"/>
          </w:tcPr>
          <w:p w14:paraId="5A37C9BE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943759C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The beneficiary of project outcomes</w:t>
            </w:r>
          </w:p>
        </w:tc>
      </w:tr>
      <w:tr w:rsidR="00011681" w14:paraId="21065A76" w14:textId="77777777" w:rsidTr="00011681">
        <w:tc>
          <w:tcPr>
            <w:tcW w:w="4688" w:type="dxa"/>
            <w:vAlign w:val="center"/>
          </w:tcPr>
          <w:p w14:paraId="55A7E8F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أثر المشروع في البنية التحتية</w:t>
            </w:r>
          </w:p>
        </w:tc>
        <w:tc>
          <w:tcPr>
            <w:tcW w:w="844" w:type="dxa"/>
          </w:tcPr>
          <w:p w14:paraId="25A1FB6B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5236F29D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Impact on building capacity</w:t>
            </w:r>
          </w:p>
        </w:tc>
      </w:tr>
      <w:tr w:rsidR="00011681" w14:paraId="4D468C53" w14:textId="77777777" w:rsidTr="00011681">
        <w:tc>
          <w:tcPr>
            <w:tcW w:w="4688" w:type="dxa"/>
            <w:vAlign w:val="center"/>
          </w:tcPr>
          <w:p w14:paraId="0BC92A27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وصف التعاون البحثي الداخلي والخارجي إن وجد</w:t>
            </w:r>
          </w:p>
        </w:tc>
        <w:tc>
          <w:tcPr>
            <w:tcW w:w="844" w:type="dxa"/>
          </w:tcPr>
          <w:p w14:paraId="3F62C002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4A6CDC26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 xml:space="preserve">Collaboration by which the project outcomes achieved (If any)  </w:t>
            </w:r>
          </w:p>
        </w:tc>
      </w:tr>
      <w:tr w:rsidR="00011681" w14:paraId="7587913F" w14:textId="77777777" w:rsidTr="00011681">
        <w:tc>
          <w:tcPr>
            <w:tcW w:w="4688" w:type="dxa"/>
            <w:vAlign w:val="center"/>
          </w:tcPr>
          <w:p w14:paraId="268222E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المشكلات والمعوقات إن وجدت</w:t>
            </w:r>
          </w:p>
        </w:tc>
        <w:tc>
          <w:tcPr>
            <w:tcW w:w="844" w:type="dxa"/>
          </w:tcPr>
          <w:p w14:paraId="6982783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4D4BF1C9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color w:val="333333"/>
                <w:sz w:val="32"/>
                <w:szCs w:val="32"/>
              </w:rPr>
              <w:t>Obstacles facing the project (if any)</w:t>
            </w:r>
          </w:p>
        </w:tc>
      </w:tr>
    </w:tbl>
    <w:p w14:paraId="2A8B962A" w14:textId="77777777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63D9F26F" w14:textId="1D133F64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673926F" w14:textId="1AC55B28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046D52A" w14:textId="586C789C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45BD608" w14:textId="622ED72E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3A01FD97" w14:textId="796A69B0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2656AFE" w14:textId="07C6550A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EB90E0A" w14:textId="7C5C894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50C9E01" w14:textId="50163B0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FE3F50D" w14:textId="673CEEAE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79D65E6" w14:textId="5C5AF67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8AEA2EE" w14:textId="4EAD3A8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66AC5F55" w14:textId="7DD2227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181CA63" w14:textId="6B3DFB9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43EB03CA" w14:textId="44356E5D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0D7B476" w14:textId="7E32E210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1177FCB" w14:textId="77777777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tblW w:w="10348" w:type="dxa"/>
        <w:tblInd w:w="-58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247"/>
        <w:gridCol w:w="5101"/>
      </w:tblGrid>
      <w:tr w:rsidR="00011681" w:rsidRPr="00011681" w14:paraId="7C998163" w14:textId="77777777" w:rsidTr="00011681">
        <w:tc>
          <w:tcPr>
            <w:tcW w:w="5247" w:type="dxa"/>
          </w:tcPr>
          <w:p w14:paraId="24F78CC5" w14:textId="69FA911C" w:rsidR="00011681" w:rsidRPr="00011681" w:rsidRDefault="00011681" w:rsidP="00011681">
            <w:pPr>
              <w:bidi w:val="0"/>
              <w:spacing w:line="360" w:lineRule="auto"/>
              <w:textAlignment w:val="top"/>
              <w:rPr>
                <w:rFonts w:eastAsia="Calibri" w:cs="AL-Mohanad"/>
                <w:b/>
                <w:bCs/>
                <w:sz w:val="24"/>
                <w:szCs w:val="24"/>
              </w:rPr>
            </w:pPr>
            <w:r w:rsidRPr="00011681">
              <w:rPr>
                <w:rFonts w:eastAsia="Calibri" w:cs="AL-Mohanad"/>
                <w:b/>
                <w:bCs/>
                <w:sz w:val="24"/>
                <w:szCs w:val="24"/>
                <w:lang w:val="en"/>
              </w:rPr>
              <w:t>Author of the report</w:t>
            </w:r>
          </w:p>
        </w:tc>
        <w:tc>
          <w:tcPr>
            <w:tcW w:w="5101" w:type="dxa"/>
          </w:tcPr>
          <w:p w14:paraId="47E02287" w14:textId="3AC355C8" w:rsidR="00011681" w:rsidRPr="00011681" w:rsidRDefault="00011681" w:rsidP="00011681">
            <w:pPr>
              <w:pStyle w:val="a3"/>
              <w:bidi w:val="0"/>
              <w:jc w:val="right"/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eastAsia="ar-SA"/>
              </w:rPr>
            </w:pP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eastAsia="ar-SA"/>
              </w:rPr>
              <w:t>معد التقرير</w:t>
            </w:r>
          </w:p>
        </w:tc>
      </w:tr>
      <w:tr w:rsidR="00011681" w:rsidRPr="00011681" w14:paraId="1B9AF854" w14:textId="77777777" w:rsidTr="00011681">
        <w:tc>
          <w:tcPr>
            <w:tcW w:w="5247" w:type="dxa"/>
          </w:tcPr>
          <w:p w14:paraId="5C2E4F7B" w14:textId="1DA16481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Name:</w:t>
            </w:r>
          </w:p>
        </w:tc>
        <w:tc>
          <w:tcPr>
            <w:tcW w:w="5101" w:type="dxa"/>
          </w:tcPr>
          <w:p w14:paraId="77ABF9CC" w14:textId="3D3276C7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 w:hint="cs"/>
                <w:noProof/>
                <w:spacing w:val="-6"/>
                <w:sz w:val="28"/>
                <w:szCs w:val="28"/>
                <w:rtl/>
                <w:lang w:val="en-GB" w:eastAsia="ar-SA"/>
              </w:rPr>
              <w:t>الاسم:</w:t>
            </w:r>
          </w:p>
        </w:tc>
      </w:tr>
      <w:tr w:rsidR="00011681" w:rsidRPr="00011681" w14:paraId="34B16119" w14:textId="77777777" w:rsidTr="00011681">
        <w:tc>
          <w:tcPr>
            <w:tcW w:w="5247" w:type="dxa"/>
          </w:tcPr>
          <w:p w14:paraId="4D87826D" w14:textId="09E3D3A1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Sign:</w:t>
            </w:r>
          </w:p>
        </w:tc>
        <w:tc>
          <w:tcPr>
            <w:tcW w:w="5101" w:type="dxa"/>
          </w:tcPr>
          <w:p w14:paraId="62A37AF8" w14:textId="262E345C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>التوقيع</w:t>
            </w:r>
            <w:r w:rsidRPr="00011681">
              <w:rPr>
                <w:rFonts w:ascii="Sakkal Majalla" w:hAnsi="Sakkal Majalla" w:cs="Sakkal Majalla" w:hint="cs"/>
                <w:noProof/>
                <w:spacing w:val="-6"/>
                <w:sz w:val="28"/>
                <w:szCs w:val="28"/>
                <w:rtl/>
                <w:lang w:val="en-GB" w:eastAsia="ar-SA"/>
              </w:rPr>
              <w:t>:</w:t>
            </w: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</w:p>
        </w:tc>
      </w:tr>
      <w:tr w:rsidR="00011681" w:rsidRPr="00011681" w14:paraId="4EB737F8" w14:textId="77777777" w:rsidTr="00011681">
        <w:tc>
          <w:tcPr>
            <w:tcW w:w="5247" w:type="dxa"/>
          </w:tcPr>
          <w:p w14:paraId="2805A5D5" w14:textId="28ACF2C6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Date:</w:t>
            </w:r>
          </w:p>
        </w:tc>
        <w:tc>
          <w:tcPr>
            <w:tcW w:w="5101" w:type="dxa"/>
          </w:tcPr>
          <w:p w14:paraId="7BB7A162" w14:textId="7B669675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التاريخ: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/  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/    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       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هـ</w:t>
            </w:r>
          </w:p>
        </w:tc>
      </w:tr>
    </w:tbl>
    <w:p w14:paraId="729474B0" w14:textId="77777777" w:rsidR="00011681" w:rsidRPr="009343F2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eastAsia="ar-SA"/>
        </w:rPr>
      </w:pPr>
    </w:p>
    <w:sectPr w:rsidR="00011681" w:rsidRPr="009343F2" w:rsidSect="000116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lowerLetter"/>
      </w:endnotePr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DFD95" w14:textId="77777777" w:rsidR="00B52FD0" w:rsidRDefault="00B52FD0" w:rsidP="00956F9B">
      <w:r>
        <w:separator/>
      </w:r>
    </w:p>
  </w:endnote>
  <w:endnote w:type="continuationSeparator" w:id="0">
    <w:p w14:paraId="4C1ECF3C" w14:textId="77777777" w:rsidR="00B52FD0" w:rsidRDefault="00B52FD0" w:rsidP="0095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D2103" w14:textId="77777777" w:rsidR="00011681" w:rsidRDefault="0001168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4912C" w14:textId="77777777" w:rsidR="00011681" w:rsidRDefault="00011681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EC5F2" w14:textId="77777777" w:rsidR="00011681" w:rsidRDefault="000116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CF5FC" w14:textId="77777777" w:rsidR="00B52FD0" w:rsidRDefault="00B52FD0" w:rsidP="00956F9B">
      <w:r>
        <w:separator/>
      </w:r>
    </w:p>
  </w:footnote>
  <w:footnote w:type="continuationSeparator" w:id="0">
    <w:p w14:paraId="69B80D78" w14:textId="77777777" w:rsidR="00B52FD0" w:rsidRDefault="00B52FD0" w:rsidP="0095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A69DC" w14:textId="77777777" w:rsidR="00011681" w:rsidRDefault="0001168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2431D" w14:textId="534941E8" w:rsidR="004C69D9" w:rsidRDefault="004C69D9" w:rsidP="00534ECF">
    <w:pPr>
      <w:pStyle w:val="a3"/>
      <w:rPr>
        <w:rFonts w:hint="cs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BC41B" w14:textId="5466B3F8" w:rsidR="00011681" w:rsidRDefault="00011681">
    <w:pPr>
      <w:pStyle w:val="a3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3131161" wp14:editId="32D38EE7">
          <wp:simplePos x="0" y="0"/>
          <wp:positionH relativeFrom="page">
            <wp:posOffset>9525</wp:posOffset>
          </wp:positionH>
          <wp:positionV relativeFrom="paragraph">
            <wp:posOffset>-447675</wp:posOffset>
          </wp:positionV>
          <wp:extent cx="7762875" cy="1781175"/>
          <wp:effectExtent l="0" t="0" r="9525" b="9525"/>
          <wp:wrapThrough wrapText="bothSides">
            <wp:wrapPolygon edited="0">
              <wp:start x="0" y="0"/>
              <wp:lineTo x="0" y="21484"/>
              <wp:lineTo x="21573" y="21484"/>
              <wp:lineTo x="21573" y="0"/>
              <wp:lineTo x="0" y="0"/>
            </wp:wrapPolygon>
          </wp:wrapThrough>
          <wp:docPr id="1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797"/>
                  <a:stretch/>
                </pic:blipFill>
                <pic:spPr bwMode="auto">
                  <a:xfrm>
                    <a:off x="0" y="0"/>
                    <a:ext cx="7762875" cy="1781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2C22"/>
    <w:multiLevelType w:val="hybridMultilevel"/>
    <w:tmpl w:val="2A76614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702C6"/>
    <w:multiLevelType w:val="hybridMultilevel"/>
    <w:tmpl w:val="E92E448E"/>
    <w:lvl w:ilvl="0" w:tplc="D95C4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655F5"/>
    <w:multiLevelType w:val="hybridMultilevel"/>
    <w:tmpl w:val="DD7C6118"/>
    <w:lvl w:ilvl="0" w:tplc="0C3C98B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D4E76"/>
    <w:multiLevelType w:val="hybridMultilevel"/>
    <w:tmpl w:val="5D0A9EBA"/>
    <w:lvl w:ilvl="0" w:tplc="FD96F464">
      <w:numFmt w:val="bullet"/>
      <w:lvlText w:val=""/>
      <w:lvlJc w:val="left"/>
      <w:pPr>
        <w:ind w:left="4045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4" w15:restartNumberingAfterBreak="0">
    <w:nsid w:val="4AB07B4C"/>
    <w:multiLevelType w:val="hybridMultilevel"/>
    <w:tmpl w:val="C4022424"/>
    <w:lvl w:ilvl="0" w:tplc="11845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B5F6D"/>
    <w:multiLevelType w:val="hybridMultilevel"/>
    <w:tmpl w:val="4F9A42D2"/>
    <w:lvl w:ilvl="0" w:tplc="F3A210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23345C"/>
    <w:multiLevelType w:val="hybridMultilevel"/>
    <w:tmpl w:val="E2B4A10E"/>
    <w:lvl w:ilvl="0" w:tplc="9580F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C2A58"/>
    <w:multiLevelType w:val="hybridMultilevel"/>
    <w:tmpl w:val="602CFE74"/>
    <w:lvl w:ilvl="0" w:tplc="0B2AA5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6B6234"/>
    <w:multiLevelType w:val="hybridMultilevel"/>
    <w:tmpl w:val="6518D2D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AxNzI3M7Q0tzBV0lEKTi0uzszPAykwrAUAAQ0lYCwAAAA="/>
  </w:docVars>
  <w:rsids>
    <w:rsidRoot w:val="00956F9B"/>
    <w:rsid w:val="00000024"/>
    <w:rsid w:val="00000851"/>
    <w:rsid w:val="0000699B"/>
    <w:rsid w:val="00011681"/>
    <w:rsid w:val="0001498F"/>
    <w:rsid w:val="00016587"/>
    <w:rsid w:val="0002610B"/>
    <w:rsid w:val="00051E48"/>
    <w:rsid w:val="00083987"/>
    <w:rsid w:val="00093F20"/>
    <w:rsid w:val="00097403"/>
    <w:rsid w:val="000C2445"/>
    <w:rsid w:val="000C3368"/>
    <w:rsid w:val="000C76D5"/>
    <w:rsid w:val="000D35A7"/>
    <w:rsid w:val="000D5C9C"/>
    <w:rsid w:val="000E3AEA"/>
    <w:rsid w:val="000E5372"/>
    <w:rsid w:val="000E5721"/>
    <w:rsid w:val="000E6CC7"/>
    <w:rsid w:val="0011115E"/>
    <w:rsid w:val="0014488C"/>
    <w:rsid w:val="00146F10"/>
    <w:rsid w:val="00164F3D"/>
    <w:rsid w:val="001655E3"/>
    <w:rsid w:val="0017617A"/>
    <w:rsid w:val="00194301"/>
    <w:rsid w:val="001A3BE1"/>
    <w:rsid w:val="001B1631"/>
    <w:rsid w:val="001E18C8"/>
    <w:rsid w:val="00204027"/>
    <w:rsid w:val="00224271"/>
    <w:rsid w:val="002344AC"/>
    <w:rsid w:val="002561B0"/>
    <w:rsid w:val="00277040"/>
    <w:rsid w:val="00280A63"/>
    <w:rsid w:val="002A0A8B"/>
    <w:rsid w:val="002B1309"/>
    <w:rsid w:val="002B2476"/>
    <w:rsid w:val="002E158D"/>
    <w:rsid w:val="002E5DCD"/>
    <w:rsid w:val="00302D69"/>
    <w:rsid w:val="0030415D"/>
    <w:rsid w:val="00321EE7"/>
    <w:rsid w:val="003410F1"/>
    <w:rsid w:val="00341603"/>
    <w:rsid w:val="00341874"/>
    <w:rsid w:val="00344917"/>
    <w:rsid w:val="00355150"/>
    <w:rsid w:val="003648BF"/>
    <w:rsid w:val="003717A8"/>
    <w:rsid w:val="0037375B"/>
    <w:rsid w:val="00393FBF"/>
    <w:rsid w:val="00397179"/>
    <w:rsid w:val="003B3B1A"/>
    <w:rsid w:val="003B40C6"/>
    <w:rsid w:val="003E6F81"/>
    <w:rsid w:val="004172A1"/>
    <w:rsid w:val="004278C8"/>
    <w:rsid w:val="004358C2"/>
    <w:rsid w:val="00452069"/>
    <w:rsid w:val="004650F6"/>
    <w:rsid w:val="004C289F"/>
    <w:rsid w:val="004C3915"/>
    <w:rsid w:val="004C6101"/>
    <w:rsid w:val="004C69D9"/>
    <w:rsid w:val="004D194D"/>
    <w:rsid w:val="004D260A"/>
    <w:rsid w:val="004E1207"/>
    <w:rsid w:val="004E3B54"/>
    <w:rsid w:val="00533C4A"/>
    <w:rsid w:val="00534ECF"/>
    <w:rsid w:val="005512C4"/>
    <w:rsid w:val="005601A6"/>
    <w:rsid w:val="005744D8"/>
    <w:rsid w:val="0057530A"/>
    <w:rsid w:val="005845E1"/>
    <w:rsid w:val="005B18E6"/>
    <w:rsid w:val="005B5416"/>
    <w:rsid w:val="005D0227"/>
    <w:rsid w:val="005E5C00"/>
    <w:rsid w:val="005F27DB"/>
    <w:rsid w:val="00615316"/>
    <w:rsid w:val="0064364B"/>
    <w:rsid w:val="00651232"/>
    <w:rsid w:val="0065698B"/>
    <w:rsid w:val="0067434F"/>
    <w:rsid w:val="0068138F"/>
    <w:rsid w:val="00682B1B"/>
    <w:rsid w:val="0068358D"/>
    <w:rsid w:val="0069048C"/>
    <w:rsid w:val="006908D4"/>
    <w:rsid w:val="006A10D2"/>
    <w:rsid w:val="006A6C0D"/>
    <w:rsid w:val="006B0BAA"/>
    <w:rsid w:val="006B26BE"/>
    <w:rsid w:val="006B4415"/>
    <w:rsid w:val="006B7D4E"/>
    <w:rsid w:val="006E61CE"/>
    <w:rsid w:val="00703C98"/>
    <w:rsid w:val="0070774E"/>
    <w:rsid w:val="007232B7"/>
    <w:rsid w:val="00766EC9"/>
    <w:rsid w:val="007748B3"/>
    <w:rsid w:val="0078093F"/>
    <w:rsid w:val="007C7625"/>
    <w:rsid w:val="007F0AE2"/>
    <w:rsid w:val="007F25FB"/>
    <w:rsid w:val="007F3944"/>
    <w:rsid w:val="00810C16"/>
    <w:rsid w:val="008116B4"/>
    <w:rsid w:val="00812F88"/>
    <w:rsid w:val="008204FA"/>
    <w:rsid w:val="00867A83"/>
    <w:rsid w:val="00896C2D"/>
    <w:rsid w:val="008A5B01"/>
    <w:rsid w:val="008B4480"/>
    <w:rsid w:val="008B75AF"/>
    <w:rsid w:val="008C6280"/>
    <w:rsid w:val="00900A0B"/>
    <w:rsid w:val="0090104E"/>
    <w:rsid w:val="009016F0"/>
    <w:rsid w:val="00911492"/>
    <w:rsid w:val="009165B9"/>
    <w:rsid w:val="00920D07"/>
    <w:rsid w:val="009230AF"/>
    <w:rsid w:val="009343F2"/>
    <w:rsid w:val="00956F9B"/>
    <w:rsid w:val="009610AF"/>
    <w:rsid w:val="009755CD"/>
    <w:rsid w:val="009A10FE"/>
    <w:rsid w:val="009C04C5"/>
    <w:rsid w:val="009E1A8F"/>
    <w:rsid w:val="009F6229"/>
    <w:rsid w:val="009F73EF"/>
    <w:rsid w:val="00A16F81"/>
    <w:rsid w:val="00A420A4"/>
    <w:rsid w:val="00A45535"/>
    <w:rsid w:val="00A6016B"/>
    <w:rsid w:val="00A74F95"/>
    <w:rsid w:val="00AA44C6"/>
    <w:rsid w:val="00AA67E0"/>
    <w:rsid w:val="00AB683C"/>
    <w:rsid w:val="00AC692B"/>
    <w:rsid w:val="00AC6FB7"/>
    <w:rsid w:val="00AD3931"/>
    <w:rsid w:val="00B12B4B"/>
    <w:rsid w:val="00B16B53"/>
    <w:rsid w:val="00B255D7"/>
    <w:rsid w:val="00B52FD0"/>
    <w:rsid w:val="00B6734E"/>
    <w:rsid w:val="00B87652"/>
    <w:rsid w:val="00B9273D"/>
    <w:rsid w:val="00B95268"/>
    <w:rsid w:val="00BA30D1"/>
    <w:rsid w:val="00BA67E8"/>
    <w:rsid w:val="00BA7A3F"/>
    <w:rsid w:val="00BC30B5"/>
    <w:rsid w:val="00BE25F4"/>
    <w:rsid w:val="00BE47D2"/>
    <w:rsid w:val="00BF0792"/>
    <w:rsid w:val="00C16294"/>
    <w:rsid w:val="00C2669D"/>
    <w:rsid w:val="00C26DEF"/>
    <w:rsid w:val="00C82D32"/>
    <w:rsid w:val="00C920FE"/>
    <w:rsid w:val="00C93491"/>
    <w:rsid w:val="00C975A1"/>
    <w:rsid w:val="00CA1A0A"/>
    <w:rsid w:val="00CA478F"/>
    <w:rsid w:val="00CB191F"/>
    <w:rsid w:val="00CC47DD"/>
    <w:rsid w:val="00CD784F"/>
    <w:rsid w:val="00CE298C"/>
    <w:rsid w:val="00D226D0"/>
    <w:rsid w:val="00D27307"/>
    <w:rsid w:val="00D35CDB"/>
    <w:rsid w:val="00D40AAC"/>
    <w:rsid w:val="00D42D86"/>
    <w:rsid w:val="00D51BA2"/>
    <w:rsid w:val="00D644AF"/>
    <w:rsid w:val="00D65BD2"/>
    <w:rsid w:val="00DA4C87"/>
    <w:rsid w:val="00DB5D24"/>
    <w:rsid w:val="00DB707C"/>
    <w:rsid w:val="00E06A06"/>
    <w:rsid w:val="00E115CC"/>
    <w:rsid w:val="00E145D6"/>
    <w:rsid w:val="00E16179"/>
    <w:rsid w:val="00E22F57"/>
    <w:rsid w:val="00E37914"/>
    <w:rsid w:val="00E54A4E"/>
    <w:rsid w:val="00E70357"/>
    <w:rsid w:val="00E738DC"/>
    <w:rsid w:val="00EA152F"/>
    <w:rsid w:val="00EA7CEF"/>
    <w:rsid w:val="00EC2974"/>
    <w:rsid w:val="00EC7560"/>
    <w:rsid w:val="00ED5B24"/>
    <w:rsid w:val="00EE33B5"/>
    <w:rsid w:val="00EF403E"/>
    <w:rsid w:val="00F022C1"/>
    <w:rsid w:val="00F207FA"/>
    <w:rsid w:val="00F26CD3"/>
    <w:rsid w:val="00F535F3"/>
    <w:rsid w:val="00F557FF"/>
    <w:rsid w:val="00F618CA"/>
    <w:rsid w:val="00F72F9B"/>
    <w:rsid w:val="00F84CF2"/>
    <w:rsid w:val="00F91754"/>
    <w:rsid w:val="00FA6AD8"/>
    <w:rsid w:val="00FB56A7"/>
    <w:rsid w:val="00FC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96C349"/>
  <w15:chartTrackingRefBased/>
  <w15:docId w15:val="{0D6389CF-0594-4D61-A0A5-7730B09E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56F9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1E1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5">
    <w:name w:val="heading 5"/>
    <w:basedOn w:val="a"/>
    <w:next w:val="a"/>
    <w:link w:val="5Char"/>
    <w:qFormat/>
    <w:rsid w:val="00000851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3"/>
    <w:uiPriority w:val="99"/>
    <w:rsid w:val="00956F9B"/>
  </w:style>
  <w:style w:type="paragraph" w:styleId="a4">
    <w:name w:val="footer"/>
    <w:basedOn w:val="a"/>
    <w:link w:val="Char0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4"/>
    <w:uiPriority w:val="99"/>
    <w:rsid w:val="00956F9B"/>
  </w:style>
  <w:style w:type="paragraph" w:styleId="a5">
    <w:name w:val="No Spacing"/>
    <w:uiPriority w:val="1"/>
    <w:qFormat/>
    <w:rsid w:val="00956F9B"/>
    <w:pPr>
      <w:spacing w:after="0" w:line="240" w:lineRule="auto"/>
    </w:pPr>
    <w:rPr>
      <w:color w:val="44546A" w:themeColor="text2"/>
      <w:sz w:val="20"/>
      <w:szCs w:val="20"/>
    </w:rPr>
  </w:style>
  <w:style w:type="paragraph" w:customStyle="1" w:styleId="DecimalAligned">
    <w:name w:val="Decimal Aligned"/>
    <w:basedOn w:val="a"/>
    <w:uiPriority w:val="40"/>
    <w:qFormat/>
    <w:rsid w:val="006B26BE"/>
    <w:pPr>
      <w:tabs>
        <w:tab w:val="decimal" w:pos="360"/>
      </w:tabs>
      <w:bidi w:val="0"/>
      <w:spacing w:after="200" w:line="276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a6">
    <w:name w:val="footnote text"/>
    <w:basedOn w:val="a"/>
    <w:link w:val="Char1"/>
    <w:uiPriority w:val="99"/>
    <w:unhideWhenUsed/>
    <w:rsid w:val="006B26BE"/>
    <w:pPr>
      <w:bidi w:val="0"/>
    </w:pPr>
    <w:rPr>
      <w:rFonts w:asciiTheme="minorHAnsi" w:eastAsiaTheme="minorEastAsia" w:hAnsiTheme="minorHAnsi" w:cs="Times New Roman"/>
    </w:rPr>
  </w:style>
  <w:style w:type="character" w:customStyle="1" w:styleId="Char1">
    <w:name w:val="نص حاشية سفلية Char"/>
    <w:basedOn w:val="a0"/>
    <w:link w:val="a6"/>
    <w:uiPriority w:val="99"/>
    <w:rsid w:val="006B26BE"/>
    <w:rPr>
      <w:rFonts w:eastAsiaTheme="minorEastAsia" w:cs="Times New Roman"/>
      <w:sz w:val="20"/>
      <w:szCs w:val="20"/>
    </w:rPr>
  </w:style>
  <w:style w:type="character" w:styleId="a7">
    <w:name w:val="Subtle Emphasis"/>
    <w:basedOn w:val="a0"/>
    <w:uiPriority w:val="19"/>
    <w:qFormat/>
    <w:rsid w:val="006B26BE"/>
    <w:rPr>
      <w:i/>
      <w:iCs/>
    </w:rPr>
  </w:style>
  <w:style w:type="table" w:styleId="2-5">
    <w:name w:val="Medium Shading 2 Accent 5"/>
    <w:basedOn w:val="a1"/>
    <w:uiPriority w:val="64"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a1"/>
    <w:uiPriority w:val="99"/>
    <w:qFormat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-1">
    <w:name w:val="Light Shading Accent 1"/>
    <w:basedOn w:val="a1"/>
    <w:uiPriority w:val="60"/>
    <w:rsid w:val="003E6F81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8">
    <w:name w:val="Table Grid"/>
    <w:basedOn w:val="a1"/>
    <w:uiPriority w:val="39"/>
    <w:rsid w:val="003E6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11492"/>
    <w:rPr>
      <w:color w:val="808080"/>
    </w:rPr>
  </w:style>
  <w:style w:type="paragraph" w:styleId="aa">
    <w:name w:val="endnote text"/>
    <w:basedOn w:val="a"/>
    <w:link w:val="Char2"/>
    <w:uiPriority w:val="99"/>
    <w:semiHidden/>
    <w:unhideWhenUsed/>
    <w:rsid w:val="00EC2974"/>
  </w:style>
  <w:style w:type="character" w:customStyle="1" w:styleId="Char2">
    <w:name w:val="نص تعليق ختامي Char"/>
    <w:basedOn w:val="a0"/>
    <w:link w:val="aa"/>
    <w:uiPriority w:val="99"/>
    <w:semiHidden/>
    <w:rsid w:val="00EC2974"/>
    <w:rPr>
      <w:rFonts w:ascii="Times New Roman" w:eastAsia="Times New Roman" w:hAnsi="Times New Roman" w:cs="Traditional Arabic"/>
      <w:sz w:val="20"/>
      <w:szCs w:val="20"/>
    </w:rPr>
  </w:style>
  <w:style w:type="character" w:styleId="ab">
    <w:name w:val="endnote reference"/>
    <w:basedOn w:val="a0"/>
    <w:uiPriority w:val="99"/>
    <w:semiHidden/>
    <w:unhideWhenUsed/>
    <w:rsid w:val="00EC2974"/>
    <w:rPr>
      <w:vertAlign w:val="superscript"/>
    </w:rPr>
  </w:style>
  <w:style w:type="character" w:styleId="ac">
    <w:name w:val="footnote reference"/>
    <w:basedOn w:val="a0"/>
    <w:uiPriority w:val="99"/>
    <w:semiHidden/>
    <w:unhideWhenUsed/>
    <w:rsid w:val="008B75AF"/>
    <w:rPr>
      <w:vertAlign w:val="superscript"/>
    </w:rPr>
  </w:style>
  <w:style w:type="character" w:customStyle="1" w:styleId="5Char">
    <w:name w:val="عنوان 5 Char"/>
    <w:basedOn w:val="a0"/>
    <w:link w:val="5"/>
    <w:rsid w:val="00000851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ad">
    <w:name w:val="List Paragraph"/>
    <w:basedOn w:val="a"/>
    <w:uiPriority w:val="34"/>
    <w:qFormat/>
    <w:rsid w:val="00FA6AD8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1E1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e">
    <w:name w:val="TOC Heading"/>
    <w:basedOn w:val="1"/>
    <w:next w:val="a"/>
    <w:uiPriority w:val="39"/>
    <w:unhideWhenUsed/>
    <w:qFormat/>
    <w:rsid w:val="001E18C8"/>
    <w:pPr>
      <w:bidi w:val="0"/>
      <w:spacing w:before="480" w:line="276" w:lineRule="auto"/>
      <w:outlineLvl w:val="9"/>
    </w:pPr>
    <w:rPr>
      <w:b/>
      <w:bCs/>
      <w:sz w:val="28"/>
      <w:szCs w:val="28"/>
      <w:lang w:eastAsia="ja-JP"/>
    </w:rPr>
  </w:style>
  <w:style w:type="paragraph" w:styleId="10">
    <w:name w:val="toc 1"/>
    <w:basedOn w:val="a"/>
    <w:next w:val="a"/>
    <w:autoRedefine/>
    <w:uiPriority w:val="39"/>
    <w:unhideWhenUsed/>
    <w:qFormat/>
    <w:rsid w:val="001E18C8"/>
    <w:pPr>
      <w:tabs>
        <w:tab w:val="right" w:leader="dot" w:pos="9350"/>
      </w:tabs>
      <w:bidi w:val="0"/>
      <w:spacing w:after="100" w:line="259" w:lineRule="auto"/>
      <w:jc w:val="right"/>
    </w:pPr>
    <w:rPr>
      <w:rFonts w:ascii="Sakkal Majalla" w:hAnsi="Sakkal Majalla" w:cs="Sakkal Majalla"/>
      <w:noProof/>
      <w:spacing w:val="-6"/>
      <w:sz w:val="24"/>
      <w:szCs w:val="24"/>
      <w:lang w:eastAsia="ar-SA"/>
    </w:rPr>
  </w:style>
  <w:style w:type="character" w:styleId="Hyperlink">
    <w:name w:val="Hyperlink"/>
    <w:basedOn w:val="a0"/>
    <w:uiPriority w:val="99"/>
    <w:unhideWhenUsed/>
    <w:rsid w:val="001E18C8"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8B4480"/>
    <w:rPr>
      <w:sz w:val="16"/>
      <w:szCs w:val="16"/>
    </w:rPr>
  </w:style>
  <w:style w:type="paragraph" w:styleId="af0">
    <w:name w:val="annotation text"/>
    <w:basedOn w:val="a"/>
    <w:link w:val="Char3"/>
    <w:uiPriority w:val="99"/>
    <w:semiHidden/>
    <w:unhideWhenUsed/>
    <w:rsid w:val="008B4480"/>
  </w:style>
  <w:style w:type="character" w:customStyle="1" w:styleId="Char3">
    <w:name w:val="نص تعليق Char"/>
    <w:basedOn w:val="a0"/>
    <w:link w:val="af0"/>
    <w:uiPriority w:val="99"/>
    <w:semiHidden/>
    <w:rsid w:val="008B4480"/>
    <w:rPr>
      <w:rFonts w:ascii="Times New Roman" w:eastAsia="Times New Roman" w:hAnsi="Times New Roman" w:cs="Traditional Arabic"/>
      <w:sz w:val="20"/>
      <w:szCs w:val="20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8B4480"/>
    <w:rPr>
      <w:b/>
      <w:bCs/>
    </w:rPr>
  </w:style>
  <w:style w:type="character" w:customStyle="1" w:styleId="Char4">
    <w:name w:val="موضوع تعليق Char"/>
    <w:basedOn w:val="Char3"/>
    <w:link w:val="af1"/>
    <w:uiPriority w:val="99"/>
    <w:semiHidden/>
    <w:rsid w:val="008B4480"/>
    <w:rPr>
      <w:rFonts w:ascii="Times New Roman" w:eastAsia="Times New Roman" w:hAnsi="Times New Roman" w:cs="Traditional Arabic"/>
      <w:b/>
      <w:bCs/>
      <w:sz w:val="20"/>
      <w:szCs w:val="20"/>
    </w:rPr>
  </w:style>
  <w:style w:type="paragraph" w:styleId="af2">
    <w:name w:val="Balloon Text"/>
    <w:basedOn w:val="a"/>
    <w:link w:val="Char5"/>
    <w:uiPriority w:val="99"/>
    <w:semiHidden/>
    <w:unhideWhenUsed/>
    <w:rsid w:val="008B448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2"/>
    <w:uiPriority w:val="99"/>
    <w:semiHidden/>
    <w:rsid w:val="008B4480"/>
    <w:rPr>
      <w:rFonts w:ascii="Segoe UI" w:eastAsia="Times New Roman" w:hAnsi="Segoe UI" w:cs="Segoe UI"/>
      <w:sz w:val="18"/>
      <w:szCs w:val="18"/>
    </w:rPr>
  </w:style>
  <w:style w:type="character" w:styleId="af3">
    <w:name w:val="Strong"/>
    <w:basedOn w:val="a0"/>
    <w:uiPriority w:val="22"/>
    <w:qFormat/>
    <w:rsid w:val="00C16294"/>
    <w:rPr>
      <w:b/>
      <w:bCs/>
    </w:rPr>
  </w:style>
  <w:style w:type="table" w:styleId="11">
    <w:name w:val="Grid Table 1 Light"/>
    <w:basedOn w:val="a1"/>
    <w:uiPriority w:val="46"/>
    <w:rsid w:val="003B40C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87C1F-C25D-4270-8BEB-B684A706A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طلب خدمات بحثية / Research Services Request Form</vt:lpstr>
      <vt:lpstr>نموذج طلب خدمات بحثية / Research Services Request Form</vt:lpstr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طلب خدمات بحثية / Research Services Request Form</dc:title>
  <dc:subject/>
  <dc:creator>Aiyeshah Alhodaib</dc:creator>
  <cp:keywords/>
  <dc:description/>
  <cp:lastModifiedBy>زياد محمد عبدالله المحيميد</cp:lastModifiedBy>
  <cp:revision>2</cp:revision>
  <cp:lastPrinted>2021-03-14T07:39:00Z</cp:lastPrinted>
  <dcterms:created xsi:type="dcterms:W3CDTF">2021-08-16T07:18:00Z</dcterms:created>
  <dcterms:modified xsi:type="dcterms:W3CDTF">2021-08-16T07:18:00Z</dcterms:modified>
</cp:coreProperties>
</file>